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นวัตกรรมและเทคโนโลยีเพื่อการเรียนรู้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812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นวัตกรรมและเทคโนโลยีเพื่อการเรียนรู้ (เช้า) 181266</dc:title>
  <dc:creator/>
  <cp:keywords/>
  <dcterms:created xsi:type="dcterms:W3CDTF">2023-12-21T07:47:04Z</dcterms:created>
  <dcterms:modified xsi:type="dcterms:W3CDTF">2023-12-21T07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ธันวาคม 2566 เวลา 14.06 น.</vt:lpwstr>
  </property>
  <property fmtid="{D5CDD505-2E9C-101B-9397-08002B2CF9AE}" pid="3" name="subtitle">
    <vt:lpwstr/>
  </property>
</Properties>
</file>